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Mexico</w:t>
      </w:r>
      <w:r>
        <w:t xml:space="preserve"> </w:t>
      </w:r>
      <w:r>
        <w:t xml:space="preserve">City</w:t>
      </w:r>
    </w:p>
    <w:bookmarkStart w:id="21" w:name="X602154e2899512dc1bc1dd382b6570c40f8f7b4"/>
    <w:p>
      <w:pPr>
        <w:pStyle w:val="Heading1"/>
      </w:pPr>
      <w:r>
        <w:t xml:space="preserve">Cover Letter for Chemist Position in Mexico City</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Mexico City, Mexico</w:t>
      </w:r>
    </w:p>
    <w:bookmarkStart w:id="20" w:name="dear-hiring-manager"/>
    <w:p>
      <w:pPr>
        <w:pStyle w:val="Heading2"/>
      </w:pPr>
      <w:r>
        <w:t xml:space="preserve">Dear Hiring Manager,</w:t>
      </w:r>
    </w:p>
    <w:p>
      <w:pPr>
        <w:pStyle w:val="FirstParagraph"/>
      </w:pPr>
      <w:r>
        <w:t xml:space="preserve">As a dedicated Chemist with over [X years] of experience in analytical and industrial chemistry, I am excited to apply for the Chemist position at [Company Name] in Mexico City. This opportunity aligns perfectly with my professional goals and passion for advancing scientific innovation in one of the most dynamic cities in Latin America. The unique combination of academic rigor, industrial growth, and cultural vibrancy in Mexico City makes it an ideal location for a Chemist to thrive, and I am eager to contribute my expertise to your team while immersing myself in this stimulating environment.</w:t>
      </w:r>
    </w:p>
    <w:p>
      <w:pPr>
        <w:pStyle w:val="BodyText"/>
      </w:pPr>
      <w:r>
        <w:t xml:space="preserve">My journey as a Chemist began with a degree in [Your Degree] from [University Name], where I developed a strong foundation in organic chemistry, analytical techniques, and laboratory safety. Throughout my career, I have focused on solving complex problems through meticulous experimentation and data-driven decision-making. Whether optimizing chemical processes for pharmaceutical production or conducting environmental impact assessments, I have consistently delivered results that align with both scientific excellence and practical applications. My work in [specific project or industry] has honed my ability to collaborate with cross-functional teams, ensuring that chemical solutions meet the highest standards of quality and efficiency.</w:t>
      </w:r>
    </w:p>
    <w:p>
      <w:pPr>
        <w:pStyle w:val="BodyText"/>
      </w:pPr>
      <w:r>
        <w:t xml:space="preserve">What sets me apart as a Chemist is my commitment to continuous learning and adaptability in a rapidly evolving field. In Mexico City, where industries such as biotechnology, renewable energy, and pharmaceuticals are experiencing significant growth, I see countless opportunities to apply my skills. For instance, my experience with [specific technique or tool] has been instrumental in improving the accuracy of chemical analyses for [specific application], a skill I believe would directly benefit your organization. Furthermore, my fluency in [language if applicable] and familiarity with the regulatory frameworks in Mexico City enable me to navigate local challenges while contributing to global best practices.</w:t>
      </w:r>
    </w:p>
    <w:p>
      <w:pPr>
        <w:pStyle w:val="BodyText"/>
      </w:pPr>
      <w:r>
        <w:t xml:space="preserve">Working as a Chemist in Mexico City is more than just a professional aspiration—it is a personal one. The city’s rich history of scientific contributions, coupled with its modern infrastructure and vibrant research institutions, creates an ecosystem where innovation thrives. I am particularly drawn to [Company Name]’s reputation for [specific company value or achievement], which resonates with my own values of excellence and sustainability. I am confident that my technical expertise, combined with my ability to thrive in multicultural environments, would make me a valuable asset to your team.</w:t>
      </w:r>
    </w:p>
    <w:p>
      <w:pPr>
        <w:pStyle w:val="BodyText"/>
      </w:pPr>
      <w:r>
        <w:t xml:space="preserve">One of the key strengths I bring as a Chemist is my problem-solving mindset. In previous roles, I have tackled challenges such as [specific example: e.g., "reducing waste in chemical manufacturing processes" or "developing cost-effective analytical methods"]. These experiences have not only enhanced my technical proficiency but also taught me the importance of perseverance and creativity under pressure. I am particularly proud of [mention a specific accomplishment], which resulted in [quantifiable outcome, e.g., "a 20% reduction in production costs" or "the development of a patented chemical formulation"].</w:t>
      </w:r>
    </w:p>
    <w:p>
      <w:pPr>
        <w:pStyle w:val="BodyText"/>
      </w:pPr>
      <w:r>
        <w:t xml:space="preserve">Another aspect that excites me about the Chemist role in Mexico City is the opportunity to engage with local communities and industries. As a Chemist, I have always believed in the power of science to improve lives, whether through safer consumer products, cleaner energy solutions, or advancements in healthcare. In Mexico City, where environmental and public health concerns are at the forefront of policy discussions, I see a unique chance to contribute meaningfully. My research on [specific area] has already demonstrated how chemical expertise can address real-world issues, and I am eager to expand this work in a city that values innovation and sustainability.</w:t>
      </w:r>
    </w:p>
    <w:p>
      <w:pPr>
        <w:pStyle w:val="BodyText"/>
      </w:pPr>
      <w:r>
        <w:t xml:space="preserve">Finally, I want to emphasize my enthusiasm for the Cover Letter as a platform to express my qualifications and aspirations. This document is more than just a formality—it is an opportunity to articulate how my skills, experiences, and passion align with the mission of [Company Name]. I am particularly impressed by [specific detail about the company], and I am confident that my background in [relevant field] would allow me to contribute effectively from day one.</w:t>
      </w:r>
    </w:p>
    <w:p>
      <w:pPr>
        <w:pStyle w:val="BodyText"/>
      </w:pPr>
      <w:r>
        <w:t xml:space="preserve">In closing, I would be honored to bring my expertise as a Chemist to Mexico City and support the innovative work of [Company Name]. Thank you for considering my application. I look forward to the possibility of discussing how my background and vision align with your goals. Please feel free to contact me at [your phone number] or [your email address] at your earliest convenience.</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in Mexico City</dc:title>
  <dc:creator/>
  <dc:language>en</dc:language>
  <cp:keywords/>
  <dcterms:created xsi:type="dcterms:W3CDTF">2026-07-23T12:31:41Z</dcterms:created>
  <dcterms:modified xsi:type="dcterms:W3CDTF">2026-07-23T12:31:41Z</dcterms:modified>
</cp:coreProperties>
</file>

<file path=docProps/custom.xml><?xml version="1.0" encoding="utf-8"?>
<Properties xmlns="http://schemas.openxmlformats.org/officeDocument/2006/custom-properties" xmlns:vt="http://schemas.openxmlformats.org/officeDocument/2006/docPropsVTypes"/>
</file>